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b97708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e32ae306-4be5-43ed-bb7c-13b167743b3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9e075645-ab0f-4f8b-af46-2e6ef8f6846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717fdaa8-e045-45ed-93ee-2f1311e715e2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08:19Z</dcterms:created>
  <dcterms:modified xsi:type="dcterms:W3CDTF">2023-07-26T20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